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0A8FD6" w14:textId="77777777" w:rsidR="0010253D" w:rsidRDefault="0010253D" w:rsidP="0001036F">
      <w:pPr>
        <w:jc w:val="center"/>
      </w:pPr>
    </w:p>
    <w:p w14:paraId="694A9F41" w14:textId="77777777" w:rsidR="0010253D" w:rsidRDefault="0010253D" w:rsidP="0001036F">
      <w:pPr>
        <w:jc w:val="center"/>
      </w:pPr>
    </w:p>
    <w:p w14:paraId="1B24C4CC" w14:textId="77777777" w:rsidR="00310D7C" w:rsidRDefault="00310D7C" w:rsidP="0001036F">
      <w:pPr>
        <w:jc w:val="center"/>
        <w:rPr>
          <w:b/>
          <w:sz w:val="32"/>
        </w:rPr>
      </w:pPr>
    </w:p>
    <w:p w14:paraId="5EF2779F" w14:textId="77777777" w:rsidR="00E6613E" w:rsidRPr="00E6613E" w:rsidRDefault="00E6613E" w:rsidP="0001036F">
      <w:pPr>
        <w:jc w:val="center"/>
        <w:rPr>
          <w:b/>
          <w:sz w:val="32"/>
        </w:rPr>
      </w:pPr>
    </w:p>
    <w:p w14:paraId="5B9C0828" w14:textId="7F6BB963" w:rsidR="00DF25F4" w:rsidRPr="00E6613E" w:rsidRDefault="005B3E3B" w:rsidP="0001036F">
      <w:pPr>
        <w:jc w:val="center"/>
        <w:rPr>
          <w:b/>
          <w:sz w:val="32"/>
        </w:rPr>
      </w:pPr>
      <w:r>
        <w:rPr>
          <w:b/>
          <w:sz w:val="32"/>
        </w:rPr>
        <w:t>STAJ I, STAJ II VE STAJ III EVRAK EKSİKLİKLERİ HAKKINDA,</w:t>
      </w:r>
    </w:p>
    <w:p w14:paraId="508742D1" w14:textId="6ECC7041" w:rsidR="0001036F" w:rsidRDefault="0001036F" w:rsidP="0001036F">
      <w:pPr>
        <w:jc w:val="center"/>
      </w:pPr>
    </w:p>
    <w:p w14:paraId="16E40899" w14:textId="77777777" w:rsidR="00E6613E" w:rsidRDefault="00E6613E" w:rsidP="0001036F">
      <w:pPr>
        <w:jc w:val="center"/>
      </w:pPr>
    </w:p>
    <w:p w14:paraId="0A0FD3F2" w14:textId="666113E4" w:rsidR="005B3E3B" w:rsidRDefault="00E6613E" w:rsidP="0001036F">
      <w:pPr>
        <w:jc w:val="both"/>
      </w:pPr>
      <w:r>
        <w:t>20</w:t>
      </w:r>
      <w:r w:rsidR="00DD5E51">
        <w:t>20</w:t>
      </w:r>
      <w:r>
        <w:t>-20</w:t>
      </w:r>
      <w:r w:rsidR="00DD5E51">
        <w:t>21</w:t>
      </w:r>
      <w:r w:rsidR="0001036F">
        <w:t xml:space="preserve"> Yaz döneminde</w:t>
      </w:r>
      <w:r w:rsidR="00DC5313">
        <w:t xml:space="preserve"> iş yeri</w:t>
      </w:r>
      <w:r w:rsidR="0001036F">
        <w:t xml:space="preserve"> </w:t>
      </w:r>
      <w:r>
        <w:t>staj</w:t>
      </w:r>
      <w:r w:rsidR="00DC5313">
        <w:t>ı yapacak olan öğrencilerimizin,</w:t>
      </w:r>
      <w:r w:rsidR="005B3E3B">
        <w:t xml:space="preserve"> evraklarında eksiklik görülenlere ait listeler ekte verilmiştir. Tüm eksikliklerin düzeltilmiş halini içeren TÜM BELGELERİN (hatalı olmayanlar da </w:t>
      </w:r>
      <w:proofErr w:type="gramStart"/>
      <w:r w:rsidR="005B3E3B">
        <w:t>dahil</w:t>
      </w:r>
      <w:proofErr w:type="gramEnd"/>
      <w:r w:rsidR="005B3E3B">
        <w:t xml:space="preserve">) </w:t>
      </w:r>
      <w:r w:rsidR="005B3E3B" w:rsidRPr="005B3E3B">
        <w:rPr>
          <w:b/>
        </w:rPr>
        <w:t>28.06.2021</w:t>
      </w:r>
      <w:r w:rsidR="005B3E3B">
        <w:t xml:space="preserve"> Pazartesi günü içerisinde </w:t>
      </w:r>
      <w:hyperlink r:id="rId5" w:history="1">
        <w:r w:rsidR="00DC5313" w:rsidRPr="00B25036">
          <w:rPr>
            <w:rStyle w:val="Kpr"/>
          </w:rPr>
          <w:t>dirensarisaltik@gmail.com</w:t>
        </w:r>
      </w:hyperlink>
      <w:r w:rsidR="00DC5313">
        <w:t xml:space="preserve"> adresine mail ile ulaştırılması gerekmektedir.</w:t>
      </w:r>
      <w:r w:rsidR="005B3E3B">
        <w:t xml:space="preserve"> Belgelerin BİRLEŞTİRİLMİŞ TEK BİR PDF DOSYASI HALİNDE gönderilmesi gerekmektedir. Bu </w:t>
      </w:r>
      <w:proofErr w:type="gramStart"/>
      <w:r w:rsidR="005B3E3B">
        <w:t>kriterlere</w:t>
      </w:r>
      <w:proofErr w:type="gramEnd"/>
      <w:r w:rsidR="005B3E3B">
        <w:t xml:space="preserve"> uymayan ve belirtilenden farklı bir mail adresine iletilen belgeler geçersiz sayılacaktır. Verilen süre içerisinde iletilmeyen eksiklikler kabul edilmeyecektir ve öğrencilere ayrı bir düzeltme </w:t>
      </w:r>
      <w:proofErr w:type="gramStart"/>
      <w:r w:rsidR="005B3E3B">
        <w:t>opsiyonu</w:t>
      </w:r>
      <w:proofErr w:type="gramEnd"/>
      <w:r w:rsidR="005B3E3B">
        <w:t xml:space="preserve"> sağlanmayacaktır. </w:t>
      </w:r>
    </w:p>
    <w:p w14:paraId="266FA29E" w14:textId="77777777" w:rsidR="00405CA0" w:rsidRDefault="00405CA0" w:rsidP="0010253D">
      <w:pPr>
        <w:jc w:val="right"/>
      </w:pPr>
      <w:bookmarkStart w:id="0" w:name="_GoBack"/>
      <w:bookmarkEnd w:id="0"/>
    </w:p>
    <w:p w14:paraId="588E1CC4" w14:textId="77777777" w:rsidR="00E6613E" w:rsidRDefault="00E6613E" w:rsidP="0010253D">
      <w:pPr>
        <w:jc w:val="right"/>
      </w:pPr>
    </w:p>
    <w:p w14:paraId="710851E4" w14:textId="77777777" w:rsidR="00DC5313" w:rsidRDefault="0010253D" w:rsidP="0010253D">
      <w:pPr>
        <w:jc w:val="right"/>
      </w:pPr>
      <w:r>
        <w:t>STAJ KOMİSYONU</w:t>
      </w:r>
    </w:p>
    <w:p w14:paraId="11EA92B6" w14:textId="54A13A78" w:rsidR="0010253D" w:rsidRDefault="005B3E3B" w:rsidP="0010253D">
      <w:pPr>
        <w:jc w:val="right"/>
      </w:pPr>
      <w:r>
        <w:t>25.06.2021</w:t>
      </w:r>
    </w:p>
    <w:p w14:paraId="5AF3822D" w14:textId="2680E3F9" w:rsidR="0010253D" w:rsidRDefault="0001629D" w:rsidP="0001629D">
      <w:r>
        <w:t>Ekler:</w:t>
      </w:r>
    </w:p>
    <w:p w14:paraId="34341FA6" w14:textId="1AABDE7D" w:rsidR="0001629D" w:rsidRDefault="0001629D" w:rsidP="0001629D">
      <w:pPr>
        <w:pStyle w:val="ListeParagraf"/>
        <w:numPr>
          <w:ilvl w:val="0"/>
          <w:numId w:val="3"/>
        </w:numPr>
      </w:pPr>
      <w:r>
        <w:t>Staj I eksiklikler</w:t>
      </w:r>
    </w:p>
    <w:p w14:paraId="0A081569" w14:textId="4E8312CA" w:rsidR="0001629D" w:rsidRDefault="0001629D" w:rsidP="0001629D">
      <w:pPr>
        <w:pStyle w:val="ListeParagraf"/>
        <w:numPr>
          <w:ilvl w:val="0"/>
          <w:numId w:val="3"/>
        </w:numPr>
      </w:pPr>
      <w:r>
        <w:t xml:space="preserve">Staj </w:t>
      </w:r>
      <w:r>
        <w:t>I</w:t>
      </w:r>
      <w:r>
        <w:t>I eksiklikler</w:t>
      </w:r>
    </w:p>
    <w:p w14:paraId="732A138A" w14:textId="35D4F52B" w:rsidR="0001629D" w:rsidRDefault="0001629D" w:rsidP="0001629D">
      <w:pPr>
        <w:pStyle w:val="ListeParagraf"/>
        <w:numPr>
          <w:ilvl w:val="0"/>
          <w:numId w:val="3"/>
        </w:numPr>
      </w:pPr>
      <w:r>
        <w:t>Staj I</w:t>
      </w:r>
      <w:r>
        <w:t>II</w:t>
      </w:r>
      <w:r>
        <w:t xml:space="preserve"> eksiklikler</w:t>
      </w:r>
    </w:p>
    <w:p w14:paraId="77D28E76" w14:textId="77777777" w:rsidR="0001629D" w:rsidRDefault="0001629D" w:rsidP="0001629D"/>
    <w:p w14:paraId="414F4D49" w14:textId="1A54AF48" w:rsidR="0010253D" w:rsidRDefault="0010253D" w:rsidP="0010253D">
      <w:pPr>
        <w:jc w:val="right"/>
      </w:pPr>
    </w:p>
    <w:p w14:paraId="3DD514C1" w14:textId="68E965CE" w:rsidR="0010253D" w:rsidRDefault="0010253D" w:rsidP="0010253D"/>
    <w:p w14:paraId="5CF36D0C" w14:textId="01AB3DB4" w:rsidR="00C72937" w:rsidRDefault="00C72937" w:rsidP="0010253D"/>
    <w:p w14:paraId="216ADBCA" w14:textId="1B7E8D1C" w:rsidR="00C72937" w:rsidRDefault="00C72937" w:rsidP="0010253D"/>
    <w:p w14:paraId="60F8228B" w14:textId="15E847B4" w:rsidR="00C72937" w:rsidRDefault="00C72937" w:rsidP="0010253D"/>
    <w:p w14:paraId="0B1380C9" w14:textId="064061EF" w:rsidR="00C72937" w:rsidRDefault="00C72937" w:rsidP="0010253D"/>
    <w:p w14:paraId="6EF9C92A" w14:textId="7FA74B10" w:rsidR="00C72937" w:rsidRDefault="00C72937" w:rsidP="0010253D"/>
    <w:p w14:paraId="4FF799ED" w14:textId="68D8EF57" w:rsidR="00C72937" w:rsidRDefault="00C72937" w:rsidP="0010253D"/>
    <w:sectPr w:rsidR="00C72937" w:rsidSect="008A200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BC42F2"/>
    <w:multiLevelType w:val="multilevel"/>
    <w:tmpl w:val="3A9493E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iindekiler-balk-2"/>
      <w:lvlText w:val="%1.%2"/>
      <w:lvlJc w:val="left"/>
      <w:pPr>
        <w:ind w:left="144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1" w15:restartNumberingAfterBreak="0">
    <w:nsid w:val="434B4F60"/>
    <w:multiLevelType w:val="hybridMultilevel"/>
    <w:tmpl w:val="FF5E413C"/>
    <w:lvl w:ilvl="0" w:tplc="818C4AF4">
      <w:start w:val="2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CD1307"/>
    <w:multiLevelType w:val="hybridMultilevel"/>
    <w:tmpl w:val="744E3E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sDSxMDYwMbc0NzVV0lEKTi0uzszPAykwrgUAlhwF2SwAAAA="/>
  </w:docVars>
  <w:rsids>
    <w:rsidRoot w:val="00F15719"/>
    <w:rsid w:val="0001036F"/>
    <w:rsid w:val="0001629D"/>
    <w:rsid w:val="0010253D"/>
    <w:rsid w:val="00123453"/>
    <w:rsid w:val="0018332E"/>
    <w:rsid w:val="001E3940"/>
    <w:rsid w:val="00310D7C"/>
    <w:rsid w:val="00405CA0"/>
    <w:rsid w:val="005B3E3B"/>
    <w:rsid w:val="007D0640"/>
    <w:rsid w:val="00847627"/>
    <w:rsid w:val="008A200F"/>
    <w:rsid w:val="00B22496"/>
    <w:rsid w:val="00C72937"/>
    <w:rsid w:val="00D07146"/>
    <w:rsid w:val="00D2692B"/>
    <w:rsid w:val="00DC5313"/>
    <w:rsid w:val="00DD5E51"/>
    <w:rsid w:val="00DF25F4"/>
    <w:rsid w:val="00E55E38"/>
    <w:rsid w:val="00E6613E"/>
    <w:rsid w:val="00F15719"/>
    <w:rsid w:val="00F62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3C98C0D"/>
  <w15:docId w15:val="{988B6508-8A09-4690-8D45-83657A57FE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iindekiler-balk-2">
    <w:name w:val="içindekiler-başlık-2"/>
    <w:basedOn w:val="ListeParagraf"/>
    <w:qFormat/>
    <w:rsid w:val="00D2692B"/>
    <w:pPr>
      <w:numPr>
        <w:ilvl w:val="1"/>
        <w:numId w:val="1"/>
      </w:numPr>
      <w:tabs>
        <w:tab w:val="left" w:pos="851"/>
      </w:tabs>
      <w:spacing w:after="120"/>
    </w:pPr>
    <w:rPr>
      <w:rFonts w:asciiTheme="majorBidi" w:hAnsiTheme="majorBidi" w:cstheme="majorBidi"/>
      <w:b/>
      <w:noProof/>
    </w:rPr>
  </w:style>
  <w:style w:type="paragraph" w:styleId="ListeParagraf">
    <w:name w:val="List Paragraph"/>
    <w:basedOn w:val="Normal"/>
    <w:uiPriority w:val="34"/>
    <w:qFormat/>
    <w:rsid w:val="00D2692B"/>
    <w:pPr>
      <w:ind w:left="720"/>
      <w:contextualSpacing/>
    </w:pPr>
  </w:style>
  <w:style w:type="character" w:styleId="Kpr">
    <w:name w:val="Hyperlink"/>
    <w:basedOn w:val="VarsaylanParagrafYazTipi"/>
    <w:unhideWhenUsed/>
    <w:rsid w:val="00DC531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26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0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dirensarisaltik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9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ren Sarısaltık</dc:creator>
  <cp:lastModifiedBy>yeni</cp:lastModifiedBy>
  <cp:revision>4</cp:revision>
  <dcterms:created xsi:type="dcterms:W3CDTF">2021-06-25T10:03:00Z</dcterms:created>
  <dcterms:modified xsi:type="dcterms:W3CDTF">2021-06-25T10:12:00Z</dcterms:modified>
</cp:coreProperties>
</file>